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320300" w14:textId="6B513DAA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/>
          <w:color w:val="1C2B41"/>
          <w:sz w:val="30"/>
          <w:szCs w:val="30"/>
        </w:rPr>
      </w:pPr>
      <w:r w:rsidRPr="00670E53">
        <w:rPr>
          <w:sz w:val="28"/>
          <w:szCs w:val="28"/>
        </w:rPr>
        <w:t xml:space="preserve">Q1.  </w:t>
      </w:r>
      <w:r w:rsidRPr="00670E53">
        <w:rPr>
          <w:rFonts w:ascii="Arial" w:hAnsi="Arial"/>
          <w:color w:val="1C2B41"/>
          <w:sz w:val="30"/>
          <w:szCs w:val="30"/>
        </w:rPr>
        <w:t xml:space="preserve">Given a two integer numbers return their product </w:t>
      </w:r>
      <w:proofErr w:type="gramStart"/>
      <w:r w:rsidRPr="00670E53">
        <w:rPr>
          <w:rFonts w:ascii="Arial" w:hAnsi="Arial"/>
          <w:color w:val="1C2B41"/>
          <w:sz w:val="30"/>
          <w:szCs w:val="30"/>
        </w:rPr>
        <w:t>and  if</w:t>
      </w:r>
      <w:proofErr w:type="gramEnd"/>
      <w:r w:rsidRPr="00670E53">
        <w:rPr>
          <w:rFonts w:ascii="Arial" w:hAnsi="Arial"/>
          <w:color w:val="1C2B41"/>
          <w:sz w:val="30"/>
          <w:szCs w:val="30"/>
        </w:rPr>
        <w:t xml:space="preserve"> the product is greater than 1000, then return their sum</w:t>
      </w:r>
    </w:p>
    <w:p w14:paraId="186C988E" w14:textId="77777777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/>
          <w:color w:val="1C2B41"/>
          <w:sz w:val="30"/>
          <w:szCs w:val="30"/>
        </w:rPr>
        <w:t xml:space="preserve">Q2. </w:t>
      </w:r>
      <w:r>
        <w:rPr>
          <w:rFonts w:ascii="Arial" w:hAnsi="Arial" w:cs="Arial"/>
          <w:color w:val="1C2B41"/>
          <w:sz w:val="30"/>
          <w:szCs w:val="30"/>
        </w:rPr>
        <w:t>Given a string, display only those characters which are present at an even index number.</w:t>
      </w:r>
    </w:p>
    <w:p w14:paraId="577C6E20" w14:textId="77777777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/>
          <w:color w:val="1C2B41"/>
          <w:sz w:val="30"/>
          <w:szCs w:val="30"/>
        </w:rPr>
        <w:t xml:space="preserve">Q3. </w:t>
      </w:r>
      <w:r>
        <w:rPr>
          <w:rFonts w:ascii="Arial" w:hAnsi="Arial" w:cs="Arial"/>
          <w:color w:val="1C2B41"/>
          <w:sz w:val="30"/>
          <w:szCs w:val="30"/>
        </w:rPr>
        <w:t>Given a list of numbers, return True if first and last number of a list is same</w:t>
      </w:r>
    </w:p>
    <w:p w14:paraId="79002539" w14:textId="58ED6DD8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/>
          <w:color w:val="1C2B41"/>
          <w:sz w:val="30"/>
          <w:szCs w:val="30"/>
        </w:rPr>
        <w:t xml:space="preserve">Q4. </w:t>
      </w:r>
      <w:r>
        <w:rPr>
          <w:rFonts w:ascii="Arial" w:hAnsi="Arial" w:cs="Arial"/>
          <w:color w:val="1C2B41"/>
          <w:sz w:val="30"/>
          <w:szCs w:val="30"/>
        </w:rPr>
        <w:t>Print the following pattern</w:t>
      </w:r>
    </w:p>
    <w:p w14:paraId="0C6970E0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1 </w:t>
      </w:r>
    </w:p>
    <w:p w14:paraId="441BEDF5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2 2 </w:t>
      </w:r>
    </w:p>
    <w:p w14:paraId="7E84ACC3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3 3 3 </w:t>
      </w:r>
    </w:p>
    <w:p w14:paraId="42E4B019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 xml:space="preserve">4 4 4 4 </w:t>
      </w:r>
    </w:p>
    <w:p w14:paraId="5A448147" w14:textId="77777777" w:rsidR="00670E53" w:rsidRPr="00670E53" w:rsidRDefault="00670E53" w:rsidP="00670E53">
      <w:pPr>
        <w:pBdr>
          <w:top w:val="single" w:sz="6" w:space="8" w:color="DDDDDD"/>
          <w:left w:val="single" w:sz="6" w:space="8" w:color="DDDDDD"/>
          <w:bottom w:val="single" w:sz="6" w:space="8" w:color="DDDDDD"/>
          <w:right w:val="single" w:sz="6" w:space="8" w:color="DDDDDD"/>
        </w:pBdr>
        <w:shd w:val="clear" w:color="auto" w:fill="F6F6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</w:pPr>
      <w:r w:rsidRPr="00670E53">
        <w:rPr>
          <w:rFonts w:ascii="Consolas" w:eastAsia="Times New Roman" w:hAnsi="Consolas" w:cs="Courier New"/>
          <w:color w:val="333333"/>
          <w:sz w:val="20"/>
          <w:szCs w:val="20"/>
          <w:lang w:eastAsia="en-IN"/>
        </w:rPr>
        <w:t>5 5 5 5 5</w:t>
      </w:r>
    </w:p>
    <w:p w14:paraId="4348F359" w14:textId="77777777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>Q5. Given a two list of numbers create a new list such that new list should contain only odd numbers from the first list and even numbers from the second list</w:t>
      </w:r>
    </w:p>
    <w:p w14:paraId="491E4370" w14:textId="77777777" w:rsidR="00670E53" w:rsidRDefault="00670E53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>Q6. Given a list iterate it and display numbers which are divisible by 5 and if you find number greater than 150 stop the loop iteration</w:t>
      </w:r>
    </w:p>
    <w:p w14:paraId="7860B09E" w14:textId="77777777" w:rsidR="00EB0A5E" w:rsidRDefault="00670E53" w:rsidP="00EB0A5E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 xml:space="preserve">Q7. </w:t>
      </w:r>
      <w:r w:rsidR="00EB0A5E">
        <w:rPr>
          <w:rFonts w:ascii="Arial" w:hAnsi="Arial" w:cs="Arial"/>
          <w:color w:val="1C2B41"/>
          <w:sz w:val="30"/>
          <w:szCs w:val="30"/>
        </w:rPr>
        <w:t>Display Fibonacci series up to 10 terms</w:t>
      </w:r>
    </w:p>
    <w:p w14:paraId="68905F97" w14:textId="0CF7A912" w:rsidR="00EB0A5E" w:rsidRDefault="00EB0A5E" w:rsidP="00EB0A5E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>Q8. Write a function </w:t>
      </w:r>
      <w:proofErr w:type="spellStart"/>
      <w:proofErr w:type="gramStart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cal</w:t>
      </w:r>
      <w:proofErr w:type="spellEnd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(</w:t>
      </w:r>
      <w:proofErr w:type="gramEnd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)</w:t>
      </w:r>
      <w:r>
        <w:rPr>
          <w:rFonts w:ascii="Arial" w:hAnsi="Arial" w:cs="Arial"/>
          <w:color w:val="1C2B41"/>
          <w:sz w:val="30"/>
          <w:szCs w:val="30"/>
        </w:rPr>
        <w:t xml:space="preserve"> such that it can accept two variables and calculate the addition and subtraction of it. And </w:t>
      </w:r>
      <w:proofErr w:type="gramStart"/>
      <w:r>
        <w:rPr>
          <w:rFonts w:ascii="Arial" w:hAnsi="Arial" w:cs="Arial"/>
          <w:color w:val="1C2B41"/>
          <w:sz w:val="30"/>
          <w:szCs w:val="30"/>
        </w:rPr>
        <w:t>also</w:t>
      </w:r>
      <w:proofErr w:type="gramEnd"/>
      <w:r>
        <w:rPr>
          <w:rFonts w:ascii="Arial" w:hAnsi="Arial" w:cs="Arial"/>
          <w:color w:val="1C2B41"/>
          <w:sz w:val="30"/>
          <w:szCs w:val="30"/>
        </w:rPr>
        <w:t xml:space="preserve"> it must return both addition and subtraction in a single return call</w:t>
      </w:r>
    </w:p>
    <w:p w14:paraId="4EF8E28B" w14:textId="5A43C5A1" w:rsidR="00EB0A5E" w:rsidRDefault="00EB0A5E" w:rsidP="00EB0A5E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>Q9. Create a function </w:t>
      </w:r>
      <w:proofErr w:type="gramStart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employ(</w:t>
      </w:r>
      <w:proofErr w:type="gramEnd"/>
      <w:r w:rsidR="00A8088F">
        <w:rPr>
          <w:rStyle w:val="HTMLCode"/>
          <w:color w:val="1C2B41"/>
          <w:sz w:val="23"/>
          <w:szCs w:val="23"/>
          <w:bdr w:val="single" w:sz="6" w:space="0" w:color="D3DCE6" w:frame="1"/>
          <w:shd w:val="clear" w:color="auto" w:fill="F6F6F6"/>
        </w:rPr>
        <w:t>)</w:t>
      </w:r>
      <w:r>
        <w:rPr>
          <w:rFonts w:ascii="Arial" w:hAnsi="Arial" w:cs="Arial"/>
          <w:color w:val="1C2B41"/>
          <w:sz w:val="30"/>
          <w:szCs w:val="30"/>
        </w:rPr>
        <w:t> in such a way that it should accept employee name, and it’s salary and display both, and if the salary is missing in function call it should show it as 9000</w:t>
      </w:r>
    </w:p>
    <w:p w14:paraId="0FC70909" w14:textId="05D27F96" w:rsidR="00EB0A5E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lastRenderedPageBreak/>
        <w:t>Q10. we have to perform addition on a list [</w:t>
      </w:r>
      <w:proofErr w:type="gramStart"/>
      <w:r>
        <w:rPr>
          <w:rFonts w:ascii="Arial" w:hAnsi="Arial" w:cs="Arial"/>
          <w:color w:val="1C2B41"/>
          <w:sz w:val="30"/>
          <w:szCs w:val="30"/>
        </w:rPr>
        <w:t>7 ,</w:t>
      </w:r>
      <w:proofErr w:type="gramEnd"/>
      <w:r>
        <w:rPr>
          <w:rFonts w:ascii="Arial" w:hAnsi="Arial" w:cs="Arial"/>
          <w:color w:val="1C2B41"/>
          <w:sz w:val="30"/>
          <w:szCs w:val="30"/>
        </w:rPr>
        <w:t xml:space="preserve"> 4 , 2 , 9] and after addition it should give 7429. </w:t>
      </w:r>
    </w:p>
    <w:p w14:paraId="77755F6D" w14:textId="4458B902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>
        <w:rPr>
          <w:rFonts w:ascii="Arial" w:hAnsi="Arial" w:cs="Arial"/>
          <w:color w:val="1C2B41"/>
          <w:sz w:val="30"/>
          <w:szCs w:val="30"/>
        </w:rPr>
        <w:t xml:space="preserve">Q11. </w:t>
      </w: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Check if the number is even or not </w:t>
      </w:r>
    </w:p>
    <w:p w14:paraId="1ABE50B4" w14:textId="6BBC419E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Q12. Check if the number is prime or not</w:t>
      </w:r>
      <w:r w:rsidR="00E64B01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using function</w:t>
      </w:r>
    </w:p>
    <w:p w14:paraId="55D12926" w14:textId="73E3A430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Q13. Find the </w:t>
      </w:r>
      <w:proofErr w:type="spellStart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Hcf</w:t>
      </w:r>
      <w:proofErr w:type="spellEnd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of two numbers</w:t>
      </w:r>
      <w:r w:rsidR="00E97068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using function</w:t>
      </w:r>
    </w:p>
    <w:p w14:paraId="29B38417" w14:textId="68E1D0D4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Q14. </w:t>
      </w:r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Check </w:t>
      </w:r>
      <w:proofErr w:type="gramStart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for </w:t>
      </w: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the</w:t>
      </w:r>
      <w:proofErr w:type="gramEnd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given string is </w:t>
      </w: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palindrome</w:t>
      </w:r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or not “</w:t>
      </w:r>
      <w:proofErr w:type="spellStart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>malyalam</w:t>
      </w:r>
      <w:proofErr w:type="spellEnd"/>
      <w:r w:rsidR="00E31905" w:rsidRPr="006A6198">
        <w:rPr>
          <w:rFonts w:ascii="Arial" w:hAnsi="Arial" w:cs="Arial"/>
          <w:i/>
          <w:iCs/>
          <w:color w:val="1C2B41"/>
          <w:sz w:val="30"/>
          <w:szCs w:val="30"/>
        </w:rPr>
        <w:t>”</w:t>
      </w:r>
    </w:p>
    <w:p w14:paraId="73FA9EDC" w14:textId="684FC7D4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Q15. Print all the even numbers before 1 </w:t>
      </w:r>
    </w:p>
    <w:p w14:paraId="57B1EF53" w14:textId="145DAF18" w:rsidR="00EB0A5E" w:rsidRPr="006A6198" w:rsidRDefault="00EB0A5E" w:rsidP="00670E53">
      <w:pPr>
        <w:pStyle w:val="Heading4"/>
        <w:shd w:val="clear" w:color="auto" w:fill="FEFEFE"/>
        <w:spacing w:before="450" w:beforeAutospacing="0" w:after="375" w:afterAutospacing="0"/>
        <w:rPr>
          <w:rFonts w:ascii="Arial" w:hAnsi="Arial" w:cs="Arial"/>
          <w:i/>
          <w:iCs/>
          <w:color w:val="1C2B41"/>
          <w:sz w:val="30"/>
          <w:szCs w:val="30"/>
        </w:rPr>
      </w:pPr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[</w:t>
      </w:r>
      <w:proofErr w:type="gramStart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>3 ,</w:t>
      </w:r>
      <w:proofErr w:type="gramEnd"/>
      <w:r w:rsidRPr="006A6198">
        <w:rPr>
          <w:rFonts w:ascii="Arial" w:hAnsi="Arial" w:cs="Arial"/>
          <w:i/>
          <w:iCs/>
          <w:color w:val="1C2B41"/>
          <w:sz w:val="30"/>
          <w:szCs w:val="30"/>
        </w:rPr>
        <w:t xml:space="preserve"> 2 , 6 , 7, 8, 44, 66, 234, 244, 1 , 65, 78 , 22, </w:t>
      </w:r>
      <w:r w:rsidR="00246164" w:rsidRPr="006A6198">
        <w:rPr>
          <w:rFonts w:ascii="Arial" w:hAnsi="Arial" w:cs="Arial"/>
          <w:i/>
          <w:iCs/>
          <w:color w:val="1C2B41"/>
          <w:sz w:val="30"/>
          <w:szCs w:val="30"/>
        </w:rPr>
        <w:t>12]</w:t>
      </w:r>
    </w:p>
    <w:p w14:paraId="59926E92" w14:textId="60AA06CB" w:rsidR="00A71EE1" w:rsidRPr="006A6198" w:rsidRDefault="00A71EE1">
      <w:pPr>
        <w:rPr>
          <w:i/>
          <w:iCs/>
          <w:sz w:val="28"/>
          <w:szCs w:val="28"/>
        </w:rPr>
      </w:pPr>
    </w:p>
    <w:sectPr w:rsidR="00A71EE1" w:rsidRPr="006A6198">
      <w:headerReference w:type="default" r:id="rId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3DADC23" w14:textId="77777777" w:rsidR="0076207D" w:rsidRDefault="0076207D" w:rsidP="00670E53">
      <w:pPr>
        <w:spacing w:after="0" w:line="240" w:lineRule="auto"/>
      </w:pPr>
      <w:r>
        <w:separator/>
      </w:r>
    </w:p>
  </w:endnote>
  <w:endnote w:type="continuationSeparator" w:id="0">
    <w:p w14:paraId="7E6DD9EE" w14:textId="77777777" w:rsidR="0076207D" w:rsidRDefault="0076207D" w:rsidP="00670E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62158D" w14:textId="77777777" w:rsidR="0076207D" w:rsidRDefault="0076207D" w:rsidP="00670E53">
      <w:pPr>
        <w:spacing w:after="0" w:line="240" w:lineRule="auto"/>
      </w:pPr>
      <w:r>
        <w:separator/>
      </w:r>
    </w:p>
  </w:footnote>
  <w:footnote w:type="continuationSeparator" w:id="0">
    <w:p w14:paraId="02A31535" w14:textId="77777777" w:rsidR="0076207D" w:rsidRDefault="0076207D" w:rsidP="00670E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BA2A18" w14:textId="30DC863E" w:rsidR="00670E53" w:rsidRPr="00670E53" w:rsidRDefault="00670E53">
    <w:pPr>
      <w:pStyle w:val="Header"/>
      <w:rPr>
        <w:b/>
        <w:bCs/>
        <w:sz w:val="32"/>
        <w:szCs w:val="32"/>
      </w:rPr>
    </w:pPr>
    <w:r w:rsidRPr="00670E53">
      <w:rPr>
        <w:b/>
        <w:bCs/>
        <w:sz w:val="32"/>
        <w:szCs w:val="32"/>
      </w:rPr>
      <w:t xml:space="preserve">                                    PYTHON FIRST ASSIGNMEN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sTC3MDAyN7IwMTNT0lEKTi0uzszPAykwqgUAI6KFySwAAAA="/>
  </w:docVars>
  <w:rsids>
    <w:rsidRoot w:val="00A71EE1"/>
    <w:rsid w:val="00246164"/>
    <w:rsid w:val="003A2B61"/>
    <w:rsid w:val="00670E53"/>
    <w:rsid w:val="006A6198"/>
    <w:rsid w:val="0076207D"/>
    <w:rsid w:val="00A71EE1"/>
    <w:rsid w:val="00A8088F"/>
    <w:rsid w:val="00E31905"/>
    <w:rsid w:val="00E31CC6"/>
    <w:rsid w:val="00E64B01"/>
    <w:rsid w:val="00E97068"/>
    <w:rsid w:val="00EB0A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1CEB2"/>
  <w15:chartTrackingRefBased/>
  <w15:docId w15:val="{ED06F061-16E9-44DD-9B03-0717199F6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670E5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70E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0E53"/>
  </w:style>
  <w:style w:type="paragraph" w:styleId="Footer">
    <w:name w:val="footer"/>
    <w:basedOn w:val="Normal"/>
    <w:link w:val="FooterChar"/>
    <w:uiPriority w:val="99"/>
    <w:unhideWhenUsed/>
    <w:rsid w:val="00670E5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0E53"/>
  </w:style>
  <w:style w:type="character" w:customStyle="1" w:styleId="Heading4Char">
    <w:name w:val="Heading 4 Char"/>
    <w:basedOn w:val="DefaultParagraphFont"/>
    <w:link w:val="Heading4"/>
    <w:uiPriority w:val="9"/>
    <w:rsid w:val="00670E5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70E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70E53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B0A5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8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1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39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2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46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71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2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2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m kumar bharti</dc:creator>
  <cp:keywords/>
  <dc:description/>
  <cp:lastModifiedBy>prem kumar bharti</cp:lastModifiedBy>
  <cp:revision>16</cp:revision>
  <dcterms:created xsi:type="dcterms:W3CDTF">2021-02-21T02:38:00Z</dcterms:created>
  <dcterms:modified xsi:type="dcterms:W3CDTF">2021-08-03T05:19:00Z</dcterms:modified>
</cp:coreProperties>
</file>